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Xd061000d629a432595926f55d1eafec83909f42"/>
    <w:p>
      <w:pPr>
        <w:pStyle w:val="Heading1"/>
      </w:pPr>
      <w:r>
        <w:t xml:space="preserve">Internship Application Letter for Sales Executive Position in Chile Santiago</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Internship Application Letter</w:t>
      </w:r>
      <w:r>
        <w:t xml:space="preserve"> </w:t>
      </w:r>
      <w:r>
        <w:t xml:space="preserve">for the Sales Executive Intern position at your esteemed organization in Chile Santiago. As a highly motivated and culturally attuned marketing student at Universidad de Chile, I have meticulously prepared myself to contribute meaningfully to your sales team within Santiago’s vibrant business ecosystem. My academic background, practical experience in Latin American markets, and deep admiration for Chile’s entrepreneurial spirit align precisely with the requirements of this role.</w:t>
      </w:r>
    </w:p>
    <w:p>
      <w:pPr>
        <w:pStyle w:val="BodyText"/>
      </w:pPr>
      <w:r>
        <w:t xml:space="preserve">Chile Santiago represents not just a geographic location but a dynamic commercial hub where innovation meets tradition—a reality I have studied extensively through my coursework in International Business Strategy and Consumer Behavior. The city’s unique blend of modern corporate infrastructure and authentic local culture creates an unparalleled environment for sales professionals to thrive. During my semester abroad at Pontificia Universidad Católica de Chile, I immersed myself in Santiago’s business landscape, observing firsthand how successful companies like yours navigate cultural nuances while driving growth in the region. This experience solidified my passion for pursuing a career within Chile’s evolving market, where relationship-building and localized strategies are paramount to sales success.</w:t>
      </w:r>
    </w:p>
    <w:p>
      <w:pPr>
        <w:pStyle w:val="BodyText"/>
      </w:pPr>
      <w:r>
        <w:t xml:space="preserve">My academic journey has equipped me with specialized skills directly applicable to the</w:t>
      </w:r>
      <w:r>
        <w:t xml:space="preserve"> </w:t>
      </w:r>
      <w:r>
        <w:rPr>
          <w:bCs/>
          <w:b/>
        </w:rPr>
        <w:t xml:space="preserve">Sales Executive</w:t>
      </w:r>
      <w:r>
        <w:t xml:space="preserve"> </w:t>
      </w:r>
      <w:r>
        <w:t xml:space="preserve">role. I recently completed a capstone project analyzing B2B sales trends in South America, which required developing a 15-page market-entry strategy for a European tech startup targeting Chilean SMEs. This project demanded rigorous research into Chile’s economic framework, consumer psychology, and competitive dynamics—insights I now apply to my role as Marketing Assistant at a Santiago-based startup. In this position, I support the sales team by analyzing CRM data to identify high-potential leads, drafting personalized client proposals in Spanish and English, and assisting in the organization of local trade events. My ability to translate market research into actionable sales tactics has contributed to a 12% increase in qualified leads for our client portfolio.</w:t>
      </w:r>
    </w:p>
    <w:p>
      <w:pPr>
        <w:pStyle w:val="BodyText"/>
      </w:pPr>
      <w:r>
        <w:t xml:space="preserve">What truly distinguishes my approach is my cultural fluency within Chile Santiago’s business context. I am fully fluent in Spanish (C1 level, certified by DELE) and have developed an intimate understanding of how Chilean professionals value trust-based relationships over transactional interactions. For instance, I volunteered with a local NGO in Providencia to coordinate a small-business mentorship program, where I learned that successful sales conversations here require patience and respect for hierarchical structures—elements often overlooked by international candidates. This awareness allows me to build genuine rapport with clients while navigating Santiago’s distinct professional etiquette: the importance of formal greetings, the significance of shared meals during negotiations, and the preference for detailed presentations over rapid pitches.</w:t>
      </w:r>
    </w:p>
    <w:p>
      <w:pPr>
        <w:pStyle w:val="BodyText"/>
      </w:pPr>
      <w:r>
        <w:t xml:space="preserve">I am particularly drawn to your company’s commitment to sustainable growth in Chile Santiago. Your recent expansion into eco-friendly product lines resonates deeply with my research on evolving consumer preferences across Latin America. I propose leveraging my skills in market segmentation to identify untapped opportunities within Santiago’s growing middle-class demographic—a segment increasingly influential in driving sales for premium brands. My familiarity with digital tools like Salesforce and HubSpot, combined with hands-on experience managing social media campaigns targeting Chilean audiences, positions me to immediately support your team’s objectives. Furthermore, I have studied case studies of your company’s successful campaigns in the Chilean market and believe my strategic insights could add value during the critical Q4 sales cycle.</w:t>
      </w:r>
    </w:p>
    <w:p>
      <w:pPr>
        <w:pStyle w:val="BodyText"/>
      </w:pPr>
      <w:r>
        <w:t xml:space="preserve">As a proactive learner committed to long-term development within Chile Santiago’s business community, I am eager to transition from academic theory to real-world application under your mentorship. The</w:t>
      </w:r>
      <w:r>
        <w:t xml:space="preserve"> </w:t>
      </w:r>
      <w:r>
        <w:rPr>
          <w:bCs/>
          <w:b/>
        </w:rPr>
        <w:t xml:space="preserve">Internship Application Letter</w:t>
      </w:r>
      <w:r>
        <w:t xml:space="preserve"> </w:t>
      </w:r>
      <w:r>
        <w:t xml:space="preserve">for this Sales Executive role represents more than an opportunity—it is my dedication to becoming a future leader in Chile’s commercial landscape. I understand that excellence in sales here demands adaptability: the ability to pivot during Santiago’s seasonal market shifts, respect cultural protocols during client meetings at locations like Las Condes or Vitacura, and maintain resilience amid economic fluctuations common across Latin American markets.</w:t>
      </w:r>
    </w:p>
    <w:p>
      <w:pPr>
        <w:pStyle w:val="BodyText"/>
      </w:pPr>
      <w:r>
        <w:t xml:space="preserve">My resume details additional qualifications including a 3.8 GPA in International Marketing, participation in the Chilean National Sales Challenge (finalist), and proficiency in Microsoft Dynamics. I am prepared to begin immediately upon acceptance and am fully committed to residing in Santiago during the internship period. I welcome the opportunity to discuss how my strategic approach, cultural intelligence, and enthusiasm for Chile’s market can support your team’s goals.</w:t>
      </w:r>
    </w:p>
    <w:p>
      <w:pPr>
        <w:pStyle w:val="BodyText"/>
      </w:pPr>
      <w:r>
        <w:t xml:space="preserve">Thank you for considering my application. I have attached my resume for your review and welcome the chance to speak further about how I can contribute to your sales initiatives in Chile Santiago. The prospect of growing professionally within this city—where business, culture, and innovation converge—fuels my ambition daily.</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00:32:00Z</dcterms:created>
  <dcterms:modified xsi:type="dcterms:W3CDTF">2025-12-09T00:32:00Z</dcterms:modified>
</cp:coreProperties>
</file>

<file path=docProps/custom.xml><?xml version="1.0" encoding="utf-8"?>
<Properties xmlns="http://schemas.openxmlformats.org/officeDocument/2006/custom-properties" xmlns:vt="http://schemas.openxmlformats.org/officeDocument/2006/docPropsVTypes"/>
</file>